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FA395A" w14:textId="66E0A030" w:rsidR="00634904" w:rsidRPr="008F12AB" w:rsidRDefault="00634904" w:rsidP="008F12AB">
      <w:pPr>
        <w:jc w:val="center"/>
        <w:rPr>
          <w:rFonts w:asciiTheme="majorBidi" w:hAnsiTheme="majorBidi" w:cstheme="majorBidi"/>
          <w:sz w:val="28"/>
          <w:szCs w:val="28"/>
        </w:rPr>
      </w:pPr>
      <w:r w:rsidRPr="00876ADD">
        <w:rPr>
          <w:rFonts w:asciiTheme="majorBidi" w:hAnsiTheme="majorBidi" w:cstheme="majorBidi"/>
          <w:b/>
          <w:bCs/>
          <w:sz w:val="28"/>
          <w:szCs w:val="28"/>
        </w:rPr>
        <w:t>Internship Weekly Report</w:t>
      </w:r>
      <w:r w:rsidR="008F12AB">
        <w:rPr>
          <w:rFonts w:asciiTheme="majorBidi" w:hAnsiTheme="majorBidi" w:cstheme="majorBidi"/>
          <w:sz w:val="28"/>
          <w:szCs w:val="28"/>
        </w:rPr>
        <w:t xml:space="preserve"> (COMP8851/COM8860)</w:t>
      </w:r>
    </w:p>
    <w:p w14:paraId="72367806" w14:textId="77777777" w:rsidR="00634904" w:rsidRPr="005A2F6E" w:rsidRDefault="00634904" w:rsidP="00634904">
      <w:pPr>
        <w:rPr>
          <w:rFonts w:asciiTheme="majorBidi" w:hAnsiTheme="majorBidi" w:cstheme="majorBidi"/>
        </w:rPr>
      </w:pPr>
    </w:p>
    <w:p w14:paraId="2EA7704C" w14:textId="77777777" w:rsidR="00634904" w:rsidRPr="005A2F6E" w:rsidRDefault="00634904" w:rsidP="00876ADD">
      <w:pPr>
        <w:pBdr>
          <w:top w:val="single" w:sz="4" w:space="1" w:color="auto"/>
        </w:pBdr>
        <w:rPr>
          <w:rFonts w:asciiTheme="majorBidi" w:hAnsiTheme="majorBidi" w:cstheme="majorBidi"/>
        </w:rPr>
      </w:pPr>
      <w:r w:rsidRPr="005A2F6E">
        <w:rPr>
          <w:rFonts w:asciiTheme="majorBidi" w:hAnsiTheme="majorBidi" w:cstheme="majorBidi"/>
        </w:rPr>
        <w:t>Student Name:</w:t>
      </w:r>
    </w:p>
    <w:p w14:paraId="688BDFA9" w14:textId="77777777" w:rsidR="00634904" w:rsidRPr="005A2F6E" w:rsidRDefault="00634904" w:rsidP="00634904">
      <w:pPr>
        <w:rPr>
          <w:rFonts w:asciiTheme="majorBidi" w:hAnsiTheme="majorBidi" w:cstheme="majorBidi"/>
        </w:rPr>
      </w:pPr>
      <w:r w:rsidRPr="005A2F6E">
        <w:rPr>
          <w:rFonts w:asciiTheme="majorBidi" w:hAnsiTheme="majorBidi" w:cstheme="majorBidi"/>
        </w:rPr>
        <w:t>Student ID:</w:t>
      </w:r>
    </w:p>
    <w:p w14:paraId="59103E3E" w14:textId="77777777" w:rsidR="00634904" w:rsidRPr="005A2F6E" w:rsidRDefault="00634904" w:rsidP="00634904">
      <w:pPr>
        <w:rPr>
          <w:rFonts w:asciiTheme="majorBidi" w:hAnsiTheme="majorBidi" w:cstheme="majorBidi"/>
        </w:rPr>
      </w:pPr>
      <w:r w:rsidRPr="005A2F6E">
        <w:rPr>
          <w:rFonts w:asciiTheme="majorBidi" w:hAnsiTheme="majorBidi" w:cstheme="majorBidi"/>
        </w:rPr>
        <w:t>Company Name:</w:t>
      </w:r>
    </w:p>
    <w:p w14:paraId="5F30C748" w14:textId="77777777" w:rsidR="00634904" w:rsidRPr="005A2F6E" w:rsidRDefault="00634904" w:rsidP="00634904">
      <w:pPr>
        <w:rPr>
          <w:rFonts w:asciiTheme="majorBidi" w:hAnsiTheme="majorBidi" w:cstheme="majorBidi"/>
        </w:rPr>
      </w:pPr>
      <w:r w:rsidRPr="005A2F6E">
        <w:rPr>
          <w:rFonts w:asciiTheme="majorBidi" w:hAnsiTheme="majorBidi" w:cstheme="majorBidi"/>
        </w:rPr>
        <w:t>Supervisor Name and email:</w:t>
      </w:r>
    </w:p>
    <w:p w14:paraId="335FA2B1" w14:textId="4BC16AE5" w:rsidR="00634904" w:rsidRPr="005A2F6E" w:rsidRDefault="00634904" w:rsidP="008F12AB">
      <w:pPr>
        <w:pBdr>
          <w:top w:val="single" w:sz="4" w:space="1" w:color="auto"/>
          <w:bottom w:val="single" w:sz="4" w:space="1" w:color="auto"/>
        </w:pBdr>
        <w:rPr>
          <w:rFonts w:asciiTheme="majorBidi" w:hAnsiTheme="majorBidi" w:cstheme="majorBidi"/>
        </w:rPr>
      </w:pPr>
      <w:r w:rsidRPr="005A2F6E">
        <w:rPr>
          <w:rFonts w:asciiTheme="majorBidi" w:hAnsiTheme="majorBidi" w:cstheme="majorBidi"/>
        </w:rPr>
        <w:t>Reporting Period: (e.g., Week 1</w:t>
      </w:r>
      <w:r w:rsidR="008F12AB">
        <w:rPr>
          <w:rFonts w:asciiTheme="majorBidi" w:hAnsiTheme="majorBidi" w:cstheme="majorBidi"/>
        </w:rPr>
        <w:t xml:space="preserve"> + </w:t>
      </w:r>
      <w:r w:rsidR="00DD1A84">
        <w:rPr>
          <w:rFonts w:asciiTheme="majorBidi" w:hAnsiTheme="majorBidi" w:cstheme="majorBidi"/>
        </w:rPr>
        <w:t xml:space="preserve">SUBMISSION </w:t>
      </w:r>
      <w:r w:rsidR="008F12AB">
        <w:rPr>
          <w:rFonts w:asciiTheme="majorBidi" w:hAnsiTheme="majorBidi" w:cstheme="majorBidi"/>
        </w:rPr>
        <w:t>DATE</w:t>
      </w:r>
      <w:r w:rsidRPr="005A2F6E">
        <w:rPr>
          <w:rFonts w:asciiTheme="majorBidi" w:hAnsiTheme="majorBidi" w:cstheme="majorBidi"/>
        </w:rPr>
        <w:t>)</w:t>
      </w:r>
    </w:p>
    <w:p w14:paraId="579F9E5A" w14:textId="77777777" w:rsidR="00DD1A84" w:rsidRDefault="00DD1A84" w:rsidP="00634904">
      <w:pPr>
        <w:rPr>
          <w:rFonts w:asciiTheme="majorBidi" w:hAnsiTheme="majorBidi" w:cstheme="majorBidi"/>
        </w:rPr>
      </w:pPr>
    </w:p>
    <w:p w14:paraId="1C426BEE" w14:textId="2CCAEBD5" w:rsidR="00634904" w:rsidRPr="00DD1A84" w:rsidRDefault="00634904" w:rsidP="00634904">
      <w:pPr>
        <w:rPr>
          <w:rFonts w:asciiTheme="majorBidi" w:hAnsiTheme="majorBidi" w:cstheme="majorBidi"/>
          <w:b/>
          <w:bCs/>
        </w:rPr>
      </w:pPr>
      <w:r w:rsidRPr="00DD1A84">
        <w:rPr>
          <w:rFonts w:asciiTheme="majorBidi" w:hAnsiTheme="majorBidi" w:cstheme="majorBidi"/>
          <w:b/>
          <w:bCs/>
        </w:rPr>
        <w:t xml:space="preserve">1- Provide </w:t>
      </w:r>
      <w:r w:rsidR="002A6B4C" w:rsidRPr="00DD1A84">
        <w:rPr>
          <w:rFonts w:asciiTheme="majorBidi" w:hAnsiTheme="majorBidi" w:cstheme="majorBidi"/>
          <w:b/>
          <w:bCs/>
        </w:rPr>
        <w:t>a summary</w:t>
      </w:r>
      <w:r w:rsidRPr="00DD1A84">
        <w:rPr>
          <w:rFonts w:asciiTheme="majorBidi" w:hAnsiTheme="majorBidi" w:cstheme="majorBidi"/>
          <w:b/>
          <w:bCs/>
        </w:rPr>
        <w:t xml:space="preserve"> of the goals, activities, and outcomes for the week:</w:t>
      </w:r>
    </w:p>
    <w:p w14:paraId="361B9941" w14:textId="7EAADA72" w:rsidR="005A2F6E" w:rsidRPr="005A2F6E" w:rsidRDefault="005A2F6E" w:rsidP="005A2F6E">
      <w:pPr>
        <w:rPr>
          <w:rFonts w:asciiTheme="majorBidi" w:hAnsiTheme="majorBidi" w:cstheme="majorBidi"/>
        </w:rPr>
      </w:pPr>
      <w:r w:rsidRPr="005A2F6E">
        <w:rPr>
          <w:rFonts w:asciiTheme="majorBidi" w:hAnsiTheme="majorBidi" w:cstheme="majorBidi"/>
        </w:rPr>
        <w:t>Goals:</w:t>
      </w:r>
    </w:p>
    <w:p w14:paraId="4D0C408E" w14:textId="1CB9CD2C" w:rsidR="005A2F6E" w:rsidRPr="005A2F6E" w:rsidRDefault="005A2F6E" w:rsidP="00634904">
      <w:pPr>
        <w:rPr>
          <w:rFonts w:asciiTheme="majorBidi" w:hAnsiTheme="majorBidi" w:cstheme="majorBidi"/>
        </w:rPr>
      </w:pPr>
      <w:r w:rsidRPr="005A2F6E">
        <w:rPr>
          <w:rFonts w:asciiTheme="majorBidi" w:hAnsiTheme="majorBidi" w:cstheme="majorBidi"/>
        </w:rPr>
        <w:t>Activities:</w:t>
      </w:r>
    </w:p>
    <w:p w14:paraId="1F00DC4A" w14:textId="52E71917" w:rsidR="005A2F6E" w:rsidRPr="005A2F6E" w:rsidRDefault="005A2F6E" w:rsidP="00634904">
      <w:pPr>
        <w:rPr>
          <w:rFonts w:asciiTheme="majorBidi" w:hAnsiTheme="majorBidi" w:cstheme="majorBidi"/>
        </w:rPr>
      </w:pPr>
      <w:r w:rsidRPr="005A2F6E">
        <w:rPr>
          <w:rFonts w:asciiTheme="majorBidi" w:hAnsiTheme="majorBidi" w:cstheme="majorBidi"/>
        </w:rPr>
        <w:t>Outcomes:</w:t>
      </w:r>
    </w:p>
    <w:p w14:paraId="7557A3AC" w14:textId="77777777" w:rsidR="005A2F6E" w:rsidRPr="005A2F6E" w:rsidRDefault="005A2F6E" w:rsidP="00634904">
      <w:pPr>
        <w:rPr>
          <w:rFonts w:asciiTheme="majorBidi" w:hAnsiTheme="majorBidi" w:cstheme="majorBidi"/>
        </w:rPr>
      </w:pPr>
    </w:p>
    <w:p w14:paraId="38EC06E5" w14:textId="77777777" w:rsidR="00634904" w:rsidRPr="00DD1A84" w:rsidRDefault="00634904" w:rsidP="00634904">
      <w:pPr>
        <w:rPr>
          <w:rFonts w:asciiTheme="majorBidi" w:hAnsiTheme="majorBidi" w:cstheme="majorBidi"/>
          <w:b/>
          <w:bCs/>
        </w:rPr>
      </w:pPr>
      <w:r w:rsidRPr="00DD1A84">
        <w:rPr>
          <w:rFonts w:asciiTheme="majorBidi" w:hAnsiTheme="majorBidi" w:cstheme="majorBidi"/>
          <w:b/>
          <w:bCs/>
        </w:rPr>
        <w:t>2- Describe any new knowledge, skills, or experiences gained over the week:</w:t>
      </w:r>
    </w:p>
    <w:p w14:paraId="241847D3" w14:textId="49BCE7F5" w:rsidR="00F319B9" w:rsidRPr="005A2F6E" w:rsidRDefault="005A2F6E" w:rsidP="00634904">
      <w:pPr>
        <w:rPr>
          <w:rFonts w:asciiTheme="majorBidi" w:hAnsiTheme="majorBidi" w:cstheme="majorBidi"/>
        </w:rPr>
      </w:pPr>
      <w:r w:rsidRPr="005A2F6E">
        <w:rPr>
          <w:rFonts w:asciiTheme="majorBidi" w:hAnsiTheme="majorBidi" w:cstheme="majorBidi"/>
        </w:rPr>
        <w:t>Knowledge:</w:t>
      </w:r>
    </w:p>
    <w:p w14:paraId="6F1B7A44" w14:textId="168BD164" w:rsidR="005A2F6E" w:rsidRPr="005A2F6E" w:rsidRDefault="005A2F6E" w:rsidP="00634904">
      <w:pPr>
        <w:rPr>
          <w:rFonts w:asciiTheme="majorBidi" w:hAnsiTheme="majorBidi" w:cstheme="majorBidi"/>
        </w:rPr>
      </w:pPr>
      <w:r w:rsidRPr="005A2F6E">
        <w:rPr>
          <w:rFonts w:asciiTheme="majorBidi" w:hAnsiTheme="majorBidi" w:cstheme="majorBidi"/>
        </w:rPr>
        <w:t>Skills:</w:t>
      </w:r>
    </w:p>
    <w:p w14:paraId="0CECACEB" w14:textId="4DB3EF79" w:rsidR="005A2F6E" w:rsidRPr="005A2F6E" w:rsidRDefault="005A2F6E" w:rsidP="00634904">
      <w:pPr>
        <w:rPr>
          <w:rFonts w:asciiTheme="majorBidi" w:hAnsiTheme="majorBidi" w:cstheme="majorBidi"/>
        </w:rPr>
      </w:pPr>
      <w:r w:rsidRPr="005A2F6E">
        <w:rPr>
          <w:rFonts w:asciiTheme="majorBidi" w:hAnsiTheme="majorBidi" w:cstheme="majorBidi"/>
        </w:rPr>
        <w:t>Experience:</w:t>
      </w:r>
    </w:p>
    <w:p w14:paraId="1ECA3084" w14:textId="77777777" w:rsidR="005A2F6E" w:rsidRPr="005A2F6E" w:rsidRDefault="005A2F6E" w:rsidP="00634904">
      <w:pPr>
        <w:rPr>
          <w:rFonts w:asciiTheme="majorBidi" w:hAnsiTheme="majorBidi" w:cstheme="majorBidi"/>
        </w:rPr>
      </w:pPr>
    </w:p>
    <w:p w14:paraId="63CAC22F" w14:textId="77777777" w:rsidR="00634904" w:rsidRPr="00DD1A84" w:rsidRDefault="00634904" w:rsidP="00634904">
      <w:pPr>
        <w:rPr>
          <w:rFonts w:asciiTheme="majorBidi" w:hAnsiTheme="majorBidi" w:cstheme="majorBidi"/>
          <w:b/>
          <w:bCs/>
        </w:rPr>
      </w:pPr>
      <w:r w:rsidRPr="00DD1A84">
        <w:rPr>
          <w:rFonts w:asciiTheme="majorBidi" w:hAnsiTheme="majorBidi" w:cstheme="majorBidi"/>
          <w:b/>
          <w:bCs/>
        </w:rPr>
        <w:t>3- What experiences were particularly rewarding during this report period?</w:t>
      </w:r>
    </w:p>
    <w:p w14:paraId="52882E10" w14:textId="77777777" w:rsidR="00F319B9" w:rsidRPr="005A2F6E" w:rsidRDefault="00F319B9" w:rsidP="00634904">
      <w:pPr>
        <w:rPr>
          <w:rFonts w:asciiTheme="majorBidi" w:hAnsiTheme="majorBidi" w:cstheme="majorBidi"/>
        </w:rPr>
      </w:pPr>
    </w:p>
    <w:p w14:paraId="32CFD917" w14:textId="77777777" w:rsidR="00634904" w:rsidRPr="00DD1A84" w:rsidRDefault="00634904" w:rsidP="00634904">
      <w:pPr>
        <w:rPr>
          <w:rFonts w:asciiTheme="majorBidi" w:hAnsiTheme="majorBidi" w:cstheme="majorBidi"/>
          <w:b/>
          <w:bCs/>
        </w:rPr>
      </w:pPr>
      <w:r w:rsidRPr="00DD1A84">
        <w:rPr>
          <w:rFonts w:asciiTheme="majorBidi" w:hAnsiTheme="majorBidi" w:cstheme="majorBidi"/>
          <w:b/>
          <w:bCs/>
        </w:rPr>
        <w:t>4- What experiences were particularly difficult during this report period?</w:t>
      </w:r>
    </w:p>
    <w:p w14:paraId="69AD1DAF" w14:textId="77777777" w:rsidR="005A2F6E" w:rsidRPr="005A2F6E" w:rsidRDefault="005A2F6E" w:rsidP="001D55D4">
      <w:pPr>
        <w:spacing w:line="276" w:lineRule="auto"/>
        <w:rPr>
          <w:rFonts w:asciiTheme="majorBidi" w:hAnsiTheme="majorBidi" w:cstheme="majorBidi"/>
        </w:rPr>
      </w:pPr>
    </w:p>
    <w:p w14:paraId="6DEEAE0F" w14:textId="3E42D420" w:rsidR="00940041" w:rsidRPr="00DD1A84" w:rsidRDefault="00DD1A84" w:rsidP="009F380E">
      <w:pPr>
        <w:spacing w:line="276" w:lineRule="auto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5</w:t>
      </w:r>
      <w:r w:rsidR="005A2F6E" w:rsidRPr="00DD1A84">
        <w:rPr>
          <w:rFonts w:asciiTheme="majorBidi" w:hAnsiTheme="majorBidi" w:cstheme="majorBidi"/>
          <w:b/>
          <w:bCs/>
        </w:rPr>
        <w:t xml:space="preserve">- </w:t>
      </w:r>
      <w:r w:rsidR="001D55D4" w:rsidRPr="00DD1A84">
        <w:rPr>
          <w:rFonts w:asciiTheme="majorBidi" w:hAnsiTheme="majorBidi" w:cstheme="majorBidi"/>
          <w:b/>
          <w:bCs/>
        </w:rPr>
        <w:t>During past week, h</w:t>
      </w:r>
      <w:r w:rsidR="00940041" w:rsidRPr="00DD1A84">
        <w:rPr>
          <w:rFonts w:asciiTheme="majorBidi" w:hAnsiTheme="majorBidi" w:cstheme="majorBidi"/>
          <w:b/>
          <w:bCs/>
        </w:rPr>
        <w:t xml:space="preserve">ow did you feel/deal when you face a </w:t>
      </w:r>
      <w:r w:rsidR="005A2F6E" w:rsidRPr="00DD1A84">
        <w:rPr>
          <w:rFonts w:asciiTheme="majorBidi" w:hAnsiTheme="majorBidi" w:cstheme="majorBidi"/>
          <w:b/>
          <w:bCs/>
        </w:rPr>
        <w:t>challenging situation</w:t>
      </w:r>
      <w:r w:rsidR="009F380E">
        <w:rPr>
          <w:rFonts w:asciiTheme="majorBidi" w:hAnsiTheme="majorBidi" w:cstheme="majorBidi"/>
          <w:b/>
          <w:bCs/>
        </w:rPr>
        <w:t xml:space="preserve"> (Please tick the box if relevant/applicable):</w:t>
      </w:r>
    </w:p>
    <w:p w14:paraId="760B5BBA" w14:textId="205FDB07" w:rsidR="007C3C5B" w:rsidRPr="005A2F6E" w:rsidRDefault="002A6B4C" w:rsidP="005A2F6E">
      <w:pPr>
        <w:spacing w:after="0" w:line="276" w:lineRule="auto"/>
        <w:ind w:left="993"/>
        <w:rPr>
          <w:rFonts w:asciiTheme="majorBidi" w:hAnsiTheme="majorBidi" w:cstheme="majorBidi"/>
        </w:rPr>
      </w:pPr>
      <w:sdt>
        <w:sdtPr>
          <w:rPr>
            <w:rFonts w:asciiTheme="majorBidi" w:hAnsiTheme="majorBidi" w:cstheme="majorBidi"/>
          </w:rPr>
          <w:id w:val="-2255350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D55D4" w:rsidRPr="005A2F6E">
            <w:rPr>
              <w:rFonts w:ascii="Segoe UI Symbol" w:eastAsia="MS Gothic" w:hAnsi="Segoe UI Symbol" w:cs="Segoe UI Symbol"/>
            </w:rPr>
            <w:t>☐</w:t>
          </w:r>
        </w:sdtContent>
      </w:sdt>
      <w:r w:rsidR="007C3C5B" w:rsidRPr="005A2F6E">
        <w:rPr>
          <w:rFonts w:asciiTheme="majorBidi" w:hAnsiTheme="majorBidi" w:cstheme="majorBidi"/>
        </w:rPr>
        <w:t xml:space="preserve"> I did some exercise to relieve pressure.</w:t>
      </w:r>
    </w:p>
    <w:p w14:paraId="6BADA44E" w14:textId="0B7637D4" w:rsidR="007C3C5B" w:rsidRPr="005A2F6E" w:rsidRDefault="002A6B4C" w:rsidP="005A2F6E">
      <w:pPr>
        <w:spacing w:after="0"/>
        <w:ind w:left="993"/>
        <w:rPr>
          <w:rFonts w:asciiTheme="majorBidi" w:hAnsiTheme="majorBidi" w:cstheme="majorBidi"/>
        </w:rPr>
      </w:pPr>
      <w:sdt>
        <w:sdtPr>
          <w:rPr>
            <w:rFonts w:asciiTheme="majorBidi" w:hAnsiTheme="majorBidi" w:cstheme="majorBidi"/>
          </w:rPr>
          <w:id w:val="-13490993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C5B" w:rsidRPr="005A2F6E">
            <w:rPr>
              <w:rFonts w:ascii="Segoe UI Symbol" w:eastAsia="MS Gothic" w:hAnsi="Segoe UI Symbol" w:cs="Segoe UI Symbol"/>
            </w:rPr>
            <w:t>☐</w:t>
          </w:r>
        </w:sdtContent>
      </w:sdt>
      <w:r w:rsidR="007C3C5B" w:rsidRPr="005A2F6E">
        <w:rPr>
          <w:rFonts w:asciiTheme="majorBidi" w:hAnsiTheme="majorBidi" w:cstheme="majorBidi"/>
        </w:rPr>
        <w:t xml:space="preserve"> I spent some time with family/friends, and got engaged in social activities to feel better.</w:t>
      </w:r>
    </w:p>
    <w:p w14:paraId="612396B0" w14:textId="77777777" w:rsidR="001D55D4" w:rsidRPr="005A2F6E" w:rsidRDefault="002A6B4C" w:rsidP="005A2F6E">
      <w:pPr>
        <w:spacing w:after="0"/>
        <w:ind w:left="993"/>
        <w:rPr>
          <w:rFonts w:asciiTheme="majorBidi" w:hAnsiTheme="majorBidi" w:cstheme="majorBidi"/>
        </w:rPr>
      </w:pPr>
      <w:sdt>
        <w:sdtPr>
          <w:rPr>
            <w:rFonts w:asciiTheme="majorBidi" w:hAnsiTheme="majorBidi" w:cstheme="majorBidi"/>
          </w:rPr>
          <w:id w:val="15033864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D55D4" w:rsidRPr="005A2F6E">
            <w:rPr>
              <w:rFonts w:ascii="Segoe UI Symbol" w:eastAsia="MS Gothic" w:hAnsi="Segoe UI Symbol" w:cs="Segoe UI Symbol"/>
            </w:rPr>
            <w:t>☐</w:t>
          </w:r>
        </w:sdtContent>
      </w:sdt>
      <w:r w:rsidR="001D55D4" w:rsidRPr="005A2F6E">
        <w:rPr>
          <w:rFonts w:asciiTheme="majorBidi" w:hAnsiTheme="majorBidi" w:cstheme="majorBidi"/>
        </w:rPr>
        <w:t xml:space="preserve"> I experienced some appetite/weight change.</w:t>
      </w:r>
    </w:p>
    <w:p w14:paraId="2D58B83A" w14:textId="77777777" w:rsidR="001D55D4" w:rsidRPr="005A2F6E" w:rsidRDefault="002A6B4C" w:rsidP="005A2F6E">
      <w:pPr>
        <w:spacing w:after="0"/>
        <w:ind w:left="993"/>
        <w:rPr>
          <w:rFonts w:asciiTheme="majorBidi" w:hAnsiTheme="majorBidi" w:cstheme="majorBidi"/>
        </w:rPr>
      </w:pPr>
      <w:sdt>
        <w:sdtPr>
          <w:rPr>
            <w:rFonts w:asciiTheme="majorBidi" w:hAnsiTheme="majorBidi" w:cstheme="majorBidi"/>
          </w:rPr>
          <w:id w:val="18108168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D55D4" w:rsidRPr="005A2F6E">
            <w:rPr>
              <w:rFonts w:ascii="Segoe UI Symbol" w:eastAsia="MS Gothic" w:hAnsi="Segoe UI Symbol" w:cs="Segoe UI Symbol"/>
            </w:rPr>
            <w:t>☐</w:t>
          </w:r>
        </w:sdtContent>
      </w:sdt>
      <w:r w:rsidR="001D55D4" w:rsidRPr="005A2F6E">
        <w:rPr>
          <w:rFonts w:asciiTheme="majorBidi" w:hAnsiTheme="majorBidi" w:cstheme="majorBidi"/>
        </w:rPr>
        <w:t xml:space="preserve"> I postponed dealing with the issue, due to lack of concentration.</w:t>
      </w:r>
    </w:p>
    <w:p w14:paraId="7F853A1F" w14:textId="4848E998" w:rsidR="007C3C5B" w:rsidRPr="005A2F6E" w:rsidRDefault="002A6B4C" w:rsidP="005A2F6E">
      <w:pPr>
        <w:spacing w:after="0"/>
        <w:ind w:left="993"/>
        <w:rPr>
          <w:rFonts w:asciiTheme="majorBidi" w:hAnsiTheme="majorBidi" w:cstheme="majorBidi"/>
        </w:rPr>
      </w:pPr>
      <w:sdt>
        <w:sdtPr>
          <w:rPr>
            <w:rFonts w:asciiTheme="majorBidi" w:hAnsiTheme="majorBidi" w:cstheme="majorBidi"/>
          </w:rPr>
          <w:id w:val="930532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C5B" w:rsidRPr="005A2F6E">
            <w:rPr>
              <w:rFonts w:ascii="Segoe UI Symbol" w:eastAsia="MS Gothic" w:hAnsi="Segoe UI Symbol" w:cs="Segoe UI Symbol"/>
            </w:rPr>
            <w:t>☐</w:t>
          </w:r>
        </w:sdtContent>
      </w:sdt>
      <w:r w:rsidR="007C3C5B" w:rsidRPr="005A2F6E">
        <w:rPr>
          <w:rFonts w:asciiTheme="majorBidi" w:hAnsiTheme="majorBidi" w:cstheme="majorBidi"/>
        </w:rPr>
        <w:t xml:space="preserve"> I spend some time at night using social media to distract myself.</w:t>
      </w:r>
    </w:p>
    <w:p w14:paraId="3513A5C8" w14:textId="674FC0F4" w:rsidR="007C3C5B" w:rsidRPr="005A2F6E" w:rsidRDefault="002A6B4C" w:rsidP="005A2F6E">
      <w:pPr>
        <w:spacing w:after="0"/>
        <w:ind w:left="993"/>
        <w:rPr>
          <w:rFonts w:asciiTheme="majorBidi" w:hAnsiTheme="majorBidi" w:cstheme="majorBidi"/>
        </w:rPr>
      </w:pPr>
      <w:sdt>
        <w:sdtPr>
          <w:rPr>
            <w:rFonts w:asciiTheme="majorBidi" w:hAnsiTheme="majorBidi" w:cstheme="majorBidi"/>
          </w:rPr>
          <w:id w:val="-15478324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D55D4" w:rsidRPr="005A2F6E">
            <w:rPr>
              <w:rFonts w:ascii="Segoe UI Symbol" w:eastAsia="MS Gothic" w:hAnsi="Segoe UI Symbol" w:cs="Segoe UI Symbol"/>
            </w:rPr>
            <w:t>☐</w:t>
          </w:r>
        </w:sdtContent>
      </w:sdt>
      <w:r w:rsidR="007C3C5B" w:rsidRPr="005A2F6E">
        <w:rPr>
          <w:rFonts w:asciiTheme="majorBidi" w:hAnsiTheme="majorBidi" w:cstheme="majorBidi"/>
        </w:rPr>
        <w:t xml:space="preserve"> I took short naps during the day to relieve the fatigue.</w:t>
      </w:r>
    </w:p>
    <w:p w14:paraId="119595C8" w14:textId="389665A1" w:rsidR="007C3C5B" w:rsidRPr="005A2F6E" w:rsidRDefault="002A6B4C" w:rsidP="005A2F6E">
      <w:pPr>
        <w:spacing w:after="0"/>
        <w:ind w:left="993"/>
        <w:rPr>
          <w:rFonts w:asciiTheme="majorBidi" w:hAnsiTheme="majorBidi" w:cstheme="majorBidi"/>
        </w:rPr>
      </w:pPr>
      <w:sdt>
        <w:sdtPr>
          <w:rPr>
            <w:rFonts w:asciiTheme="majorBidi" w:hAnsiTheme="majorBidi" w:cstheme="majorBidi"/>
          </w:rPr>
          <w:id w:val="12987234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D1A84">
            <w:rPr>
              <w:rFonts w:ascii="MS Gothic" w:eastAsia="MS Gothic" w:hAnsi="MS Gothic" w:cstheme="majorBidi" w:hint="eastAsia"/>
            </w:rPr>
            <w:t>☐</w:t>
          </w:r>
        </w:sdtContent>
      </w:sdt>
      <w:r w:rsidR="007C3C5B" w:rsidRPr="005A2F6E">
        <w:rPr>
          <w:rFonts w:asciiTheme="majorBidi" w:hAnsiTheme="majorBidi" w:cstheme="majorBidi"/>
        </w:rPr>
        <w:t xml:space="preserve"> I ignored some of the difficult problems and continued with other tasks.</w:t>
      </w:r>
    </w:p>
    <w:p w14:paraId="2BEFF998" w14:textId="109F8E28" w:rsidR="001D55D4" w:rsidRPr="005A2F6E" w:rsidRDefault="002A6B4C" w:rsidP="005A2F6E">
      <w:pPr>
        <w:spacing w:after="0"/>
        <w:ind w:left="993"/>
        <w:rPr>
          <w:rFonts w:asciiTheme="majorBidi" w:hAnsiTheme="majorBidi" w:cstheme="majorBidi"/>
        </w:rPr>
      </w:pPr>
      <w:sdt>
        <w:sdtPr>
          <w:rPr>
            <w:rFonts w:asciiTheme="majorBidi" w:hAnsiTheme="majorBidi" w:cstheme="majorBidi"/>
          </w:rPr>
          <w:id w:val="14733329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D55D4" w:rsidRPr="005A2F6E">
            <w:rPr>
              <w:rFonts w:ascii="Segoe UI Symbol" w:eastAsia="MS Gothic" w:hAnsi="Segoe UI Symbol" w:cs="Segoe UI Symbol"/>
            </w:rPr>
            <w:t>☐</w:t>
          </w:r>
        </w:sdtContent>
      </w:sdt>
      <w:r w:rsidR="001D55D4" w:rsidRPr="005A2F6E">
        <w:rPr>
          <w:rFonts w:asciiTheme="majorBidi" w:hAnsiTheme="majorBidi" w:cstheme="majorBidi"/>
        </w:rPr>
        <w:t xml:space="preserve"> I experienced some pains</w:t>
      </w:r>
      <w:r w:rsidR="009F380E">
        <w:rPr>
          <w:rFonts w:asciiTheme="majorBidi" w:hAnsiTheme="majorBidi" w:cstheme="majorBidi"/>
        </w:rPr>
        <w:t>,</w:t>
      </w:r>
      <w:r w:rsidR="001D55D4" w:rsidRPr="005A2F6E">
        <w:rPr>
          <w:rFonts w:asciiTheme="majorBidi" w:hAnsiTheme="majorBidi" w:cstheme="majorBidi"/>
        </w:rPr>
        <w:t xml:space="preserve"> e.g.</w:t>
      </w:r>
      <w:r w:rsidR="009F380E">
        <w:rPr>
          <w:rFonts w:asciiTheme="majorBidi" w:hAnsiTheme="majorBidi" w:cstheme="majorBidi"/>
        </w:rPr>
        <w:t>,</w:t>
      </w:r>
      <w:r w:rsidR="001D55D4" w:rsidRPr="005A2F6E">
        <w:rPr>
          <w:rFonts w:asciiTheme="majorBidi" w:hAnsiTheme="majorBidi" w:cstheme="majorBidi"/>
        </w:rPr>
        <w:t xml:space="preserve"> headache and back pain.</w:t>
      </w:r>
    </w:p>
    <w:p w14:paraId="1CB36862" w14:textId="601C3B00" w:rsidR="001D55D4" w:rsidRPr="005A2F6E" w:rsidRDefault="002A6B4C" w:rsidP="005A2F6E">
      <w:pPr>
        <w:spacing w:after="0"/>
        <w:ind w:left="993"/>
        <w:rPr>
          <w:rFonts w:asciiTheme="majorBidi" w:hAnsiTheme="majorBidi" w:cstheme="majorBidi"/>
        </w:rPr>
      </w:pPr>
      <w:sdt>
        <w:sdtPr>
          <w:rPr>
            <w:rFonts w:asciiTheme="majorBidi" w:hAnsiTheme="majorBidi" w:cstheme="majorBidi"/>
          </w:rPr>
          <w:id w:val="1248249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D55D4" w:rsidRPr="005A2F6E">
            <w:rPr>
              <w:rFonts w:ascii="Segoe UI Symbol" w:eastAsia="MS Gothic" w:hAnsi="Segoe UI Symbol" w:cs="Segoe UI Symbol"/>
            </w:rPr>
            <w:t>☐</w:t>
          </w:r>
        </w:sdtContent>
      </w:sdt>
      <w:r w:rsidR="001D55D4" w:rsidRPr="005A2F6E">
        <w:rPr>
          <w:rFonts w:asciiTheme="majorBidi" w:hAnsiTheme="majorBidi" w:cstheme="majorBidi"/>
        </w:rPr>
        <w:t xml:space="preserve"> I felt under pressure.</w:t>
      </w:r>
    </w:p>
    <w:p w14:paraId="29C30A6B" w14:textId="424B2FD2" w:rsidR="007C3C5B" w:rsidRPr="005A2F6E" w:rsidRDefault="002A6B4C" w:rsidP="005A2F6E">
      <w:pPr>
        <w:spacing w:after="0"/>
        <w:ind w:left="993"/>
        <w:rPr>
          <w:rFonts w:asciiTheme="majorBidi" w:hAnsiTheme="majorBidi" w:cstheme="majorBidi"/>
        </w:rPr>
      </w:pPr>
      <w:sdt>
        <w:sdtPr>
          <w:rPr>
            <w:rFonts w:asciiTheme="majorBidi" w:hAnsiTheme="majorBidi" w:cstheme="majorBidi"/>
          </w:rPr>
          <w:id w:val="-15181508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C5B" w:rsidRPr="005A2F6E">
            <w:rPr>
              <w:rFonts w:ascii="Segoe UI Symbol" w:eastAsia="MS Gothic" w:hAnsi="Segoe UI Symbol" w:cs="Segoe UI Symbol"/>
            </w:rPr>
            <w:t>☐</w:t>
          </w:r>
        </w:sdtContent>
      </w:sdt>
      <w:r w:rsidR="007C3C5B" w:rsidRPr="005A2F6E">
        <w:rPr>
          <w:rFonts w:asciiTheme="majorBidi" w:hAnsiTheme="majorBidi" w:cstheme="majorBidi"/>
        </w:rPr>
        <w:t xml:space="preserve"> I had no time for routine outdoor activities and pleasures.</w:t>
      </w:r>
    </w:p>
    <w:p w14:paraId="4DCBC07F" w14:textId="661B9CD0" w:rsidR="007C3C5B" w:rsidRPr="005A2F6E" w:rsidRDefault="002A6B4C" w:rsidP="005A2F6E">
      <w:pPr>
        <w:spacing w:after="0" w:line="360" w:lineRule="auto"/>
        <w:ind w:left="993"/>
        <w:rPr>
          <w:rFonts w:asciiTheme="majorBidi" w:hAnsiTheme="majorBidi" w:cstheme="majorBidi"/>
        </w:rPr>
      </w:pPr>
      <w:sdt>
        <w:sdtPr>
          <w:rPr>
            <w:rFonts w:asciiTheme="majorBidi" w:hAnsiTheme="majorBidi" w:cstheme="majorBidi"/>
          </w:rPr>
          <w:id w:val="3879285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C5B" w:rsidRPr="005A2F6E">
            <w:rPr>
              <w:rFonts w:ascii="Segoe UI Symbol" w:eastAsia="MS Gothic" w:hAnsi="Segoe UI Symbol" w:cs="Segoe UI Symbol"/>
            </w:rPr>
            <w:t>☐</w:t>
          </w:r>
        </w:sdtContent>
      </w:sdt>
      <w:r w:rsidR="007C3C5B" w:rsidRPr="005A2F6E">
        <w:rPr>
          <w:rFonts w:asciiTheme="majorBidi" w:hAnsiTheme="majorBidi" w:cstheme="majorBidi"/>
        </w:rPr>
        <w:t xml:space="preserve"> I found no challenging situation.</w:t>
      </w:r>
    </w:p>
    <w:p w14:paraId="2105CEE3" w14:textId="4810FF82" w:rsidR="007C3C5B" w:rsidRDefault="00DD1A84" w:rsidP="001D55D4">
      <w:pPr>
        <w:spacing w:line="360" w:lineRule="auto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lastRenderedPageBreak/>
        <w:t>6</w:t>
      </w:r>
      <w:r w:rsidR="005A2F6E" w:rsidRPr="00DD1A84">
        <w:rPr>
          <w:rFonts w:asciiTheme="majorBidi" w:hAnsiTheme="majorBidi" w:cstheme="majorBidi"/>
          <w:b/>
          <w:bCs/>
        </w:rPr>
        <w:t xml:space="preserve">- </w:t>
      </w:r>
      <w:r w:rsidR="001D55D4" w:rsidRPr="00DD1A84">
        <w:rPr>
          <w:rFonts w:asciiTheme="majorBidi" w:hAnsiTheme="majorBidi" w:cstheme="majorBidi"/>
          <w:b/>
          <w:bCs/>
        </w:rPr>
        <w:t>What other actions made</w:t>
      </w:r>
      <w:r w:rsidR="007C3C5B" w:rsidRPr="00DD1A84">
        <w:rPr>
          <w:rFonts w:asciiTheme="majorBidi" w:hAnsiTheme="majorBidi" w:cstheme="majorBidi"/>
          <w:b/>
          <w:bCs/>
        </w:rPr>
        <w:t xml:space="preserve"> you feel better in/after challenging situations if any?</w:t>
      </w:r>
    </w:p>
    <w:p w14:paraId="6612FB8A" w14:textId="77777777" w:rsidR="00DD1A84" w:rsidRPr="00DD1A84" w:rsidRDefault="00DD1A84" w:rsidP="001D55D4">
      <w:pPr>
        <w:spacing w:line="360" w:lineRule="auto"/>
        <w:rPr>
          <w:rFonts w:asciiTheme="majorBidi" w:hAnsiTheme="majorBidi" w:cstheme="majorBidi"/>
          <w:b/>
          <w:bCs/>
        </w:rPr>
      </w:pPr>
    </w:p>
    <w:p w14:paraId="794AEE34" w14:textId="24DC57CA" w:rsidR="005A34FE" w:rsidRPr="00DD1A84" w:rsidRDefault="00DD1A84" w:rsidP="005A2F6E">
      <w:p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7</w:t>
      </w:r>
      <w:r w:rsidR="005A2F6E" w:rsidRPr="00DD1A84">
        <w:rPr>
          <w:rFonts w:asciiTheme="majorBidi" w:hAnsiTheme="majorBidi" w:cstheme="majorBidi"/>
          <w:b/>
          <w:bCs/>
        </w:rPr>
        <w:t xml:space="preserve">- </w:t>
      </w:r>
      <w:r w:rsidR="005A34FE" w:rsidRPr="00DD1A84">
        <w:rPr>
          <w:rFonts w:asciiTheme="majorBidi" w:hAnsiTheme="majorBidi" w:cstheme="majorBidi"/>
          <w:b/>
          <w:bCs/>
        </w:rPr>
        <w:t>How did you manage to deal with new problems? (Multiple choices)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5"/>
        <w:gridCol w:w="6755"/>
      </w:tblGrid>
      <w:tr w:rsidR="00A26BF2" w:rsidRPr="005A2F6E" w14:paraId="327F31A5" w14:textId="77777777" w:rsidTr="005A2F6E">
        <w:trPr>
          <w:jc w:val="center"/>
        </w:trPr>
        <w:sdt>
          <w:sdtPr>
            <w:rPr>
              <w:rFonts w:asciiTheme="majorBidi" w:hAnsiTheme="majorBidi" w:cstheme="majorBidi"/>
            </w:rPr>
            <w:id w:val="20749247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5" w:type="dxa"/>
              </w:tcPr>
              <w:p w14:paraId="19AC11DF" w14:textId="4C7F6F09" w:rsidR="00A26BF2" w:rsidRPr="005A2F6E" w:rsidRDefault="005A2F6E" w:rsidP="00E30B50">
                <w:pPr>
                  <w:pStyle w:val="ListParagraph"/>
                  <w:ind w:left="0"/>
                  <w:jc w:val="center"/>
                  <w:rPr>
                    <w:rFonts w:asciiTheme="majorBidi" w:hAnsiTheme="majorBidi" w:cstheme="majorBidi"/>
                  </w:rPr>
                </w:pPr>
                <w:r w:rsidRPr="005A2F6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6755" w:type="dxa"/>
          </w:tcPr>
          <w:p w14:paraId="79364843" w14:textId="77777777" w:rsidR="00A26BF2" w:rsidRPr="005A2F6E" w:rsidRDefault="00A26BF2" w:rsidP="00E30B50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  <w:r w:rsidRPr="005A2F6E">
              <w:rPr>
                <w:rFonts w:asciiTheme="majorBidi" w:hAnsiTheme="majorBidi" w:cstheme="majorBidi"/>
              </w:rPr>
              <w:t>I found myself struggling to solve unfamiliar problems.</w:t>
            </w:r>
          </w:p>
        </w:tc>
      </w:tr>
      <w:tr w:rsidR="00A26BF2" w:rsidRPr="005A2F6E" w14:paraId="256977C6" w14:textId="77777777" w:rsidTr="005A2F6E">
        <w:trPr>
          <w:jc w:val="center"/>
        </w:trPr>
        <w:sdt>
          <w:sdtPr>
            <w:rPr>
              <w:rFonts w:asciiTheme="majorBidi" w:hAnsiTheme="majorBidi" w:cstheme="majorBidi"/>
            </w:rPr>
            <w:id w:val="19104931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5" w:type="dxa"/>
              </w:tcPr>
              <w:p w14:paraId="54A051CB" w14:textId="379D9070" w:rsidR="00A26BF2" w:rsidRPr="005A2F6E" w:rsidRDefault="005A2F6E" w:rsidP="00E30B50">
                <w:pPr>
                  <w:pStyle w:val="ListParagraph"/>
                  <w:ind w:left="0"/>
                  <w:jc w:val="center"/>
                  <w:rPr>
                    <w:rFonts w:asciiTheme="majorBidi" w:hAnsiTheme="majorBidi" w:cstheme="majorBidi"/>
                  </w:rPr>
                </w:pPr>
                <w:r w:rsidRPr="005A2F6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6755" w:type="dxa"/>
          </w:tcPr>
          <w:p w14:paraId="256EC432" w14:textId="77777777" w:rsidR="00A26BF2" w:rsidRPr="005A2F6E" w:rsidRDefault="00A26BF2" w:rsidP="00E30B50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  <w:r w:rsidRPr="005A2F6E">
              <w:rPr>
                <w:rFonts w:asciiTheme="majorBidi" w:hAnsiTheme="majorBidi" w:cstheme="majorBidi"/>
              </w:rPr>
              <w:t>I went with the first solution that came to my mind </w:t>
            </w:r>
          </w:p>
        </w:tc>
      </w:tr>
      <w:tr w:rsidR="00A26BF2" w:rsidRPr="005A2F6E" w14:paraId="7CF428DF" w14:textId="77777777" w:rsidTr="005A2F6E">
        <w:trPr>
          <w:jc w:val="center"/>
        </w:trPr>
        <w:sdt>
          <w:sdtPr>
            <w:rPr>
              <w:rFonts w:asciiTheme="majorBidi" w:hAnsiTheme="majorBidi" w:cstheme="majorBidi"/>
            </w:rPr>
            <w:id w:val="16285831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5" w:type="dxa"/>
              </w:tcPr>
              <w:p w14:paraId="5A24B6F4" w14:textId="77777777" w:rsidR="00A26BF2" w:rsidRPr="005A2F6E" w:rsidRDefault="00A26BF2" w:rsidP="00E30B50">
                <w:pPr>
                  <w:pStyle w:val="ListParagraph"/>
                  <w:ind w:left="0"/>
                  <w:jc w:val="center"/>
                  <w:rPr>
                    <w:rFonts w:asciiTheme="majorBidi" w:hAnsiTheme="majorBidi" w:cstheme="majorBidi"/>
                  </w:rPr>
                </w:pPr>
                <w:r w:rsidRPr="005A2F6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6755" w:type="dxa"/>
          </w:tcPr>
          <w:p w14:paraId="4D8B882E" w14:textId="77777777" w:rsidR="00A26BF2" w:rsidRPr="005A2F6E" w:rsidRDefault="00A26BF2" w:rsidP="00E30B50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  <w:r w:rsidRPr="005A2F6E">
              <w:rPr>
                <w:rFonts w:asciiTheme="majorBidi" w:hAnsiTheme="majorBidi" w:cstheme="majorBidi"/>
              </w:rPr>
              <w:t>I preferred not to talk over problems with other people</w:t>
            </w:r>
          </w:p>
        </w:tc>
      </w:tr>
      <w:tr w:rsidR="00A26BF2" w:rsidRPr="005A2F6E" w14:paraId="4D87BA83" w14:textId="77777777" w:rsidTr="005A2F6E">
        <w:trPr>
          <w:jc w:val="center"/>
        </w:trPr>
        <w:sdt>
          <w:sdtPr>
            <w:rPr>
              <w:rFonts w:asciiTheme="majorBidi" w:hAnsiTheme="majorBidi" w:cstheme="majorBidi"/>
            </w:rPr>
            <w:id w:val="15914299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5" w:type="dxa"/>
              </w:tcPr>
              <w:p w14:paraId="3DD0DCE3" w14:textId="77777777" w:rsidR="00A26BF2" w:rsidRPr="005A2F6E" w:rsidRDefault="00A26BF2" w:rsidP="00E30B50">
                <w:pPr>
                  <w:pStyle w:val="ListParagraph"/>
                  <w:ind w:left="0"/>
                  <w:jc w:val="center"/>
                  <w:rPr>
                    <w:rFonts w:asciiTheme="majorBidi" w:hAnsiTheme="majorBidi" w:cstheme="majorBidi"/>
                  </w:rPr>
                </w:pPr>
                <w:r w:rsidRPr="005A2F6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6755" w:type="dxa"/>
          </w:tcPr>
          <w:p w14:paraId="10B6BD45" w14:textId="77777777" w:rsidR="00A26BF2" w:rsidRPr="005A2F6E" w:rsidRDefault="00A26BF2" w:rsidP="00E30B50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  <w:r w:rsidRPr="005A2F6E">
              <w:rPr>
                <w:rFonts w:asciiTheme="majorBidi" w:hAnsiTheme="majorBidi" w:cstheme="majorBidi"/>
              </w:rPr>
              <w:t>I tried to find ways of doing things even when they sound impossible</w:t>
            </w:r>
          </w:p>
        </w:tc>
      </w:tr>
      <w:tr w:rsidR="00A26BF2" w:rsidRPr="005A2F6E" w14:paraId="10627853" w14:textId="77777777" w:rsidTr="005A2F6E">
        <w:trPr>
          <w:jc w:val="center"/>
        </w:trPr>
        <w:sdt>
          <w:sdtPr>
            <w:rPr>
              <w:rFonts w:asciiTheme="majorBidi" w:hAnsiTheme="majorBidi" w:cstheme="majorBidi"/>
            </w:rPr>
            <w:id w:val="17746720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5" w:type="dxa"/>
              </w:tcPr>
              <w:p w14:paraId="6B0B0123" w14:textId="77777777" w:rsidR="00A26BF2" w:rsidRPr="005A2F6E" w:rsidRDefault="00A26BF2" w:rsidP="00E30B50">
                <w:pPr>
                  <w:pStyle w:val="ListParagraph"/>
                  <w:ind w:left="0"/>
                  <w:jc w:val="center"/>
                  <w:rPr>
                    <w:rFonts w:asciiTheme="majorBidi" w:hAnsiTheme="majorBidi" w:cstheme="majorBidi"/>
                  </w:rPr>
                </w:pPr>
                <w:r w:rsidRPr="005A2F6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6755" w:type="dxa"/>
          </w:tcPr>
          <w:p w14:paraId="20379BD8" w14:textId="77777777" w:rsidR="00A26BF2" w:rsidRPr="005A2F6E" w:rsidRDefault="00A26BF2" w:rsidP="00E30B50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  <w:r w:rsidRPr="005A2F6E">
              <w:rPr>
                <w:rFonts w:asciiTheme="majorBidi" w:hAnsiTheme="majorBidi" w:cstheme="majorBidi"/>
              </w:rPr>
              <w:t>I tried to use techniques that help me think differently</w:t>
            </w:r>
          </w:p>
        </w:tc>
      </w:tr>
      <w:tr w:rsidR="00A26BF2" w:rsidRPr="005A2F6E" w14:paraId="484DEF97" w14:textId="77777777" w:rsidTr="005A2F6E">
        <w:trPr>
          <w:jc w:val="center"/>
        </w:trPr>
        <w:sdt>
          <w:sdtPr>
            <w:rPr>
              <w:rFonts w:asciiTheme="majorBidi" w:hAnsiTheme="majorBidi" w:cstheme="majorBidi"/>
            </w:rPr>
            <w:id w:val="817362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5" w:type="dxa"/>
              </w:tcPr>
              <w:p w14:paraId="2CAECD3D" w14:textId="77777777" w:rsidR="00A26BF2" w:rsidRPr="005A2F6E" w:rsidRDefault="00A26BF2" w:rsidP="00E30B50">
                <w:pPr>
                  <w:pStyle w:val="ListParagraph"/>
                  <w:ind w:left="0"/>
                  <w:jc w:val="center"/>
                  <w:rPr>
                    <w:rFonts w:asciiTheme="majorBidi" w:hAnsiTheme="majorBidi" w:cstheme="majorBidi"/>
                  </w:rPr>
                </w:pPr>
                <w:r w:rsidRPr="005A2F6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6755" w:type="dxa"/>
          </w:tcPr>
          <w:p w14:paraId="490462C5" w14:textId="77777777" w:rsidR="00A26BF2" w:rsidRPr="005A2F6E" w:rsidRDefault="00A26BF2" w:rsidP="00E30B50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  <w:r w:rsidRPr="005A2F6E">
              <w:rPr>
                <w:rFonts w:asciiTheme="majorBidi" w:hAnsiTheme="majorBidi" w:cstheme="majorBidi"/>
              </w:rPr>
              <w:t>I preferred to ask help from others to solve my problems faster</w:t>
            </w:r>
          </w:p>
        </w:tc>
      </w:tr>
      <w:tr w:rsidR="00A26BF2" w:rsidRPr="005A2F6E" w14:paraId="6B375037" w14:textId="77777777" w:rsidTr="005A2F6E">
        <w:trPr>
          <w:jc w:val="center"/>
        </w:trPr>
        <w:sdt>
          <w:sdtPr>
            <w:rPr>
              <w:rFonts w:asciiTheme="majorBidi" w:hAnsiTheme="majorBidi" w:cstheme="majorBidi"/>
              <w:color w:val="000000" w:themeColor="text1"/>
            </w:rPr>
            <w:id w:val="10781776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5" w:type="dxa"/>
              </w:tcPr>
              <w:p w14:paraId="70ED4D64" w14:textId="77777777" w:rsidR="00A26BF2" w:rsidRPr="005A2F6E" w:rsidRDefault="00A26BF2" w:rsidP="00E30B50">
                <w:pPr>
                  <w:pStyle w:val="ListParagraph"/>
                  <w:ind w:left="0"/>
                  <w:jc w:val="center"/>
                  <w:rPr>
                    <w:rFonts w:asciiTheme="majorBidi" w:hAnsiTheme="majorBidi" w:cstheme="majorBidi"/>
                    <w:color w:val="000000" w:themeColor="text1"/>
                  </w:rPr>
                </w:pPr>
                <w:r w:rsidRPr="005A2F6E">
                  <w:rPr>
                    <w:rFonts w:ascii="Segoe UI Symbol" w:eastAsia="MS Gothic" w:hAnsi="Segoe UI Symbol" w:cs="Segoe UI Symbol"/>
                    <w:color w:val="000000" w:themeColor="text1"/>
                  </w:rPr>
                  <w:t>☐</w:t>
                </w:r>
              </w:p>
            </w:tc>
          </w:sdtContent>
        </w:sdt>
        <w:tc>
          <w:tcPr>
            <w:tcW w:w="6755" w:type="dxa"/>
          </w:tcPr>
          <w:p w14:paraId="5ABEF7DA" w14:textId="77777777" w:rsidR="00A26BF2" w:rsidRPr="005A2F6E" w:rsidRDefault="00A26BF2" w:rsidP="00E30B50">
            <w:pPr>
              <w:pStyle w:val="ListParagraph"/>
              <w:ind w:left="0"/>
              <w:rPr>
                <w:rFonts w:asciiTheme="majorBidi" w:hAnsiTheme="majorBidi" w:cstheme="majorBidi"/>
                <w:color w:val="000000" w:themeColor="text1"/>
              </w:rPr>
            </w:pPr>
            <w:r w:rsidRPr="005A2F6E">
              <w:rPr>
                <w:rFonts w:asciiTheme="majorBidi" w:hAnsiTheme="majorBidi" w:cstheme="majorBidi"/>
                <w:color w:val="000000" w:themeColor="text1"/>
              </w:rPr>
              <w:t>I suggested a new idea in my work that previously did not consider in that company.</w:t>
            </w:r>
          </w:p>
        </w:tc>
      </w:tr>
    </w:tbl>
    <w:p w14:paraId="76D01328" w14:textId="77777777" w:rsidR="005A34FE" w:rsidRPr="005A2F6E" w:rsidRDefault="005A34FE" w:rsidP="005A34FE">
      <w:pPr>
        <w:rPr>
          <w:rFonts w:asciiTheme="majorBidi" w:hAnsiTheme="majorBidi" w:cstheme="majorBidi"/>
        </w:rPr>
      </w:pPr>
    </w:p>
    <w:p w14:paraId="277BDED8" w14:textId="6447A8E4" w:rsidR="005A34FE" w:rsidRPr="00DD1A84" w:rsidRDefault="00DD1A84" w:rsidP="005A2F6E">
      <w:p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8</w:t>
      </w:r>
      <w:r w:rsidR="005A2F6E" w:rsidRPr="00DD1A84">
        <w:rPr>
          <w:rFonts w:asciiTheme="majorBidi" w:hAnsiTheme="majorBidi" w:cstheme="majorBidi"/>
          <w:b/>
          <w:bCs/>
        </w:rPr>
        <w:t xml:space="preserve">- </w:t>
      </w:r>
      <w:r w:rsidR="005A34FE" w:rsidRPr="00DD1A84">
        <w:rPr>
          <w:rFonts w:asciiTheme="majorBidi" w:hAnsiTheme="majorBidi" w:cstheme="majorBidi"/>
          <w:b/>
          <w:bCs/>
        </w:rPr>
        <w:t>Please provide suggestions or feedbacks that you like to improve in your workplace.</w:t>
      </w:r>
    </w:p>
    <w:p w14:paraId="7A6C8325" w14:textId="0B2C0E3B" w:rsidR="00911CCF" w:rsidRPr="005A2F6E" w:rsidRDefault="00911CCF" w:rsidP="00CB65F8">
      <w:pPr>
        <w:spacing w:line="360" w:lineRule="auto"/>
        <w:rPr>
          <w:rFonts w:asciiTheme="majorBidi" w:hAnsiTheme="majorBidi" w:cstheme="majorBidi"/>
        </w:rPr>
      </w:pPr>
    </w:p>
    <w:p w14:paraId="07EC1001" w14:textId="712C2D25" w:rsidR="00DD1A84" w:rsidRPr="00DD1A84" w:rsidRDefault="00DD1A84" w:rsidP="00DD1A84">
      <w:p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9</w:t>
      </w:r>
      <w:r w:rsidRPr="00DD1A84">
        <w:rPr>
          <w:rFonts w:asciiTheme="majorBidi" w:hAnsiTheme="majorBidi" w:cstheme="majorBidi"/>
          <w:b/>
          <w:bCs/>
        </w:rPr>
        <w:t>- Describe principal tasks and duties to be performed and accomplishments during the upcoming week.</w:t>
      </w:r>
    </w:p>
    <w:p w14:paraId="7B308CBC" w14:textId="77777777" w:rsidR="00E529E2" w:rsidRPr="005A2F6E" w:rsidRDefault="00E529E2" w:rsidP="00E529E2">
      <w:pPr>
        <w:rPr>
          <w:rFonts w:asciiTheme="majorBidi" w:hAnsiTheme="majorBidi" w:cstheme="majorBidi"/>
          <w:color w:val="00B050"/>
        </w:rPr>
      </w:pPr>
    </w:p>
    <w:p w14:paraId="2C48175C" w14:textId="77777777" w:rsidR="00E529E2" w:rsidRPr="005A2F6E" w:rsidRDefault="00E529E2" w:rsidP="00634904">
      <w:pPr>
        <w:rPr>
          <w:rFonts w:asciiTheme="majorBidi" w:hAnsiTheme="majorBidi" w:cstheme="majorBidi"/>
        </w:rPr>
      </w:pPr>
    </w:p>
    <w:sectPr w:rsidR="00E529E2" w:rsidRPr="005A2F6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077D30"/>
    <w:multiLevelType w:val="hybridMultilevel"/>
    <w:tmpl w:val="7F7AE6EA"/>
    <w:lvl w:ilvl="0" w:tplc="417EEDB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ED22E8"/>
    <w:multiLevelType w:val="hybridMultilevel"/>
    <w:tmpl w:val="CA5A6660"/>
    <w:lvl w:ilvl="0" w:tplc="5372C7B4">
      <w:start w:val="1"/>
      <w:numFmt w:val="decimal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D24B57"/>
    <w:multiLevelType w:val="hybridMultilevel"/>
    <w:tmpl w:val="1D0E25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1A0384"/>
    <w:multiLevelType w:val="hybridMultilevel"/>
    <w:tmpl w:val="036A70B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1NDc0sjA3NTE2NTNU0lEKTi0uzszPAykwrAUA0Mh0pywAAAA="/>
  </w:docVars>
  <w:rsids>
    <w:rsidRoot w:val="00634904"/>
    <w:rsid w:val="000F5CAA"/>
    <w:rsid w:val="001D55D4"/>
    <w:rsid w:val="002823FD"/>
    <w:rsid w:val="002A6B4C"/>
    <w:rsid w:val="003A5C9D"/>
    <w:rsid w:val="004D2373"/>
    <w:rsid w:val="005A2F6E"/>
    <w:rsid w:val="005A34FE"/>
    <w:rsid w:val="00634904"/>
    <w:rsid w:val="00643CC1"/>
    <w:rsid w:val="007C3C5B"/>
    <w:rsid w:val="00876ADD"/>
    <w:rsid w:val="008A4380"/>
    <w:rsid w:val="008F12AB"/>
    <w:rsid w:val="00911CCF"/>
    <w:rsid w:val="00940041"/>
    <w:rsid w:val="009F380E"/>
    <w:rsid w:val="00A26BF2"/>
    <w:rsid w:val="00AA7961"/>
    <w:rsid w:val="00B1023D"/>
    <w:rsid w:val="00CB65F8"/>
    <w:rsid w:val="00CE7945"/>
    <w:rsid w:val="00DD1A84"/>
    <w:rsid w:val="00E529E2"/>
    <w:rsid w:val="00EB24C2"/>
    <w:rsid w:val="00F319B9"/>
    <w:rsid w:val="00FE530F"/>
    <w:rsid w:val="00FF25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6484BE"/>
  <w15:chartTrackingRefBased/>
  <w15:docId w15:val="{B335BB92-1E76-46C0-91B3-D07493641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43CC1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A34F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59AC7A-1E59-49E5-B994-665354B94F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317</Words>
  <Characters>181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 Beheshti</dc:creator>
  <cp:keywords/>
  <dc:description/>
  <cp:lastModifiedBy>Amin Beheshti</cp:lastModifiedBy>
  <cp:revision>13</cp:revision>
  <dcterms:created xsi:type="dcterms:W3CDTF">2021-07-24T05:38:00Z</dcterms:created>
  <dcterms:modified xsi:type="dcterms:W3CDTF">2021-07-26T13:34:00Z</dcterms:modified>
</cp:coreProperties>
</file>